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8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82.png" ContentType="image/png"/>
  <Override PartName="/word/media/rId30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3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122.png" ContentType="image/png"/>
  <Override PartName="/word/media/rId34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142.png" ContentType="image/png"/>
  <Override PartName="/word/media/rId36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162.png" ContentType="image/png"/>
  <Override PartName="/word/media/rId38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180.png" ContentType="image/png"/>
  <Override PartName="/word/media/rId182.png" ContentType="image/png"/>
  <Override PartName="/word/media/rId40.png" ContentType="image/png"/>
  <Override PartName="/word/media/rId184.png" ContentType="image/png"/>
  <Override PartName="/word/media/rId186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_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09-03</w:t>
      </w:r>
      <w:r>
        <w:t xml:space="preserve"> </w:t>
      </w:r>
      <w:r>
        <w:t xml:space="preserve">12:16:59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p>
      <w:pPr>
        <w:pStyle w:val="Heading3"/>
      </w:pPr>
      <w:bookmarkStart w:id="22" w:name="checks-performed"/>
      <w:bookmarkEnd w:id="22"/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Normal"/>
        <w:tblW w:type="pct" w:w="4999.999999999999"/>
        <w:tblLook w:firstRow="1"/>
      </w:tblPr>
      <w:tblGrid>
        <w:gridCol w:w="3367"/>
        <w:gridCol w:w="748"/>
        <w:gridCol w:w="623"/>
        <w:gridCol w:w="685"/>
        <w:gridCol w:w="623"/>
        <w:gridCol w:w="623"/>
        <w:gridCol w:w="623"/>
        <w:gridCol w:w="62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p>
      <w:pPr>
        <w:pStyle w:val="Heading1"/>
      </w:pPr>
      <w:bookmarkStart w:id="23" w:name="summary-table"/>
      <w:bookmarkEnd w:id="23"/>
      <w:r>
        <w:t xml:space="preserve">Summary table</w:t>
      </w:r>
    </w:p>
    <w:tbl>
      <w:tblPr>
        <w:tblStyle w:val="TableNormal"/>
        <w:tblW w:type="pct" w:w="4999.999999999999"/>
        <w:tblLook w:firstRow="1"/>
      </w:tblPr>
      <w:tblGrid>
        <w:gridCol w:w="2615"/>
        <w:gridCol w:w="1235"/>
        <w:gridCol w:w="1307"/>
        <w:gridCol w:w="1671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subjectid">
              <w:r>
                <w:rPr>
                  <w:rStyle w:val="Hyperlink"/>
                </w:rPr>
                <w:t xml:space="preserve">subject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activityid">
              <w:r>
                <w:rPr>
                  <w:rStyle w:val="Hyperlink"/>
                </w:rPr>
                <w:t xml:space="preserve">activity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acc-mean-x">
              <w:r>
                <w:rPr>
                  <w:rStyle w:val="Hyperlink"/>
                </w:rPr>
                <w:t xml:space="preserve">t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bodyacc-mean-y">
              <w:r>
                <w:rPr>
                  <w:rStyle w:val="Hyperlink"/>
                </w:rPr>
                <w:t xml:space="preserve">t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bodyacc-mean-z">
              <w:r>
                <w:rPr>
                  <w:rStyle w:val="Hyperlink"/>
                </w:rPr>
                <w:t xml:space="preserve">t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bodyacc-std-x">
              <w:r>
                <w:rPr>
                  <w:rStyle w:val="Hyperlink"/>
                </w:rPr>
                <w:t xml:space="preserve">t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acc-std-y">
              <w:r>
                <w:rPr>
                  <w:rStyle w:val="Hyperlink"/>
                </w:rPr>
                <w:t xml:space="preserve">t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acc-std-z">
              <w:r>
                <w:rPr>
                  <w:rStyle w:val="Hyperlink"/>
                </w:rPr>
                <w:t xml:space="preserve">t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gravityacc-mean-x">
              <w:r>
                <w:rPr>
                  <w:rStyle w:val="Hyperlink"/>
                </w:rPr>
                <w:t xml:space="preserve">tGravit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gravityacc-mean-y">
              <w:r>
                <w:rPr>
                  <w:rStyle w:val="Hyperlink"/>
                </w:rPr>
                <w:t xml:space="preserve">tGravit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gravityacc-mean-z">
              <w:r>
                <w:rPr>
                  <w:rStyle w:val="Hyperlink"/>
                </w:rPr>
                <w:t xml:space="preserve">tGravit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gravityacc-std-x">
              <w:r>
                <w:rPr>
                  <w:rStyle w:val="Hyperlink"/>
                </w:rPr>
                <w:t xml:space="preserve">tGravit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gravityacc-std-y">
              <w:r>
                <w:rPr>
                  <w:rStyle w:val="Hyperlink"/>
                </w:rPr>
                <w:t xml:space="preserve">tGravit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gravityacc-std-z">
              <w:r>
                <w:rPr>
                  <w:rStyle w:val="Hyperlink"/>
                </w:rPr>
                <w:t xml:space="preserve">tGravit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bodyaccjerk-mean-x">
              <w:r>
                <w:rPr>
                  <w:rStyle w:val="Hyperlink"/>
                </w:rPr>
                <w:t xml:space="preserve">t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bodyaccjerk-mean-y">
              <w:r>
                <w:rPr>
                  <w:rStyle w:val="Hyperlink"/>
                </w:rPr>
                <w:t xml:space="preserve">t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bodyaccjerk-mean-z">
              <w:r>
                <w:rPr>
                  <w:rStyle w:val="Hyperlink"/>
                </w:rPr>
                <w:t xml:space="preserve">t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bodyaccjerk-std-x">
              <w:r>
                <w:rPr>
                  <w:rStyle w:val="Hyperlink"/>
                </w:rPr>
                <w:t xml:space="preserve">t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accjerk-std-y">
              <w:r>
                <w:rPr>
                  <w:rStyle w:val="Hyperlink"/>
                </w:rPr>
                <w:t xml:space="preserve">t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accjerk-std-z">
              <w:r>
                <w:rPr>
                  <w:rStyle w:val="Hyperlink"/>
                </w:rPr>
                <w:t xml:space="preserve">t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gyro-mean-x">
              <w:r>
                <w:rPr>
                  <w:rStyle w:val="Hyperlink"/>
                </w:rPr>
                <w:t xml:space="preserve">t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bodygyro-mean-y">
              <w:r>
                <w:rPr>
                  <w:rStyle w:val="Hyperlink"/>
                </w:rPr>
                <w:t xml:space="preserve">t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bodygyro-mean-z">
              <w:r>
                <w:rPr>
                  <w:rStyle w:val="Hyperlink"/>
                </w:rPr>
                <w:t xml:space="preserve">t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bodygyro-std-x">
              <w:r>
                <w:rPr>
                  <w:rStyle w:val="Hyperlink"/>
                </w:rPr>
                <w:t xml:space="preserve">t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gyro-std-y">
              <w:r>
                <w:rPr>
                  <w:rStyle w:val="Hyperlink"/>
                </w:rPr>
                <w:t xml:space="preserve">t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gyro-std-z">
              <w:r>
                <w:rPr>
                  <w:rStyle w:val="Hyperlink"/>
                </w:rPr>
                <w:t xml:space="preserve">t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gyrojerk-mean-x">
              <w:r>
                <w:rPr>
                  <w:rStyle w:val="Hyperlink"/>
                </w:rPr>
                <w:t xml:space="preserve">tBodyGyro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bodygyrojerk-mean-y">
              <w:r>
                <w:rPr>
                  <w:rStyle w:val="Hyperlink"/>
                </w:rPr>
                <w:t xml:space="preserve">tBodyGyro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bodygyrojerk-mean-z">
              <w:r>
                <w:rPr>
                  <w:rStyle w:val="Hyperlink"/>
                </w:rPr>
                <w:t xml:space="preserve">tBodyGyro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tbodygyrojerk-std-x">
              <w:r>
                <w:rPr>
                  <w:rStyle w:val="Hyperlink"/>
                </w:rPr>
                <w:t xml:space="preserve">tBodyGyro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gyrojerk-std-y">
              <w:r>
                <w:rPr>
                  <w:rStyle w:val="Hyperlink"/>
                </w:rPr>
                <w:t xml:space="preserve">tBodyGyro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gyrojerk-std-z">
              <w:r>
                <w:rPr>
                  <w:rStyle w:val="Hyperlink"/>
                </w:rPr>
                <w:t xml:space="preserve">tBodyGyro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accmag-mean">
              <w:r>
                <w:rPr>
                  <w:rStyle w:val="Hyperlink"/>
                </w:rPr>
                <w:t xml:space="preserve">t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accmag-std">
              <w:r>
                <w:rPr>
                  <w:rStyle w:val="Hyperlink"/>
                </w:rPr>
                <w:t xml:space="preserve">t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gravityaccmag-mean">
              <w:r>
                <w:rPr>
                  <w:rStyle w:val="Hyperlink"/>
                </w:rPr>
                <w:t xml:space="preserve">tGravit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gravityaccmag-std">
              <w:r>
                <w:rPr>
                  <w:rStyle w:val="Hyperlink"/>
                </w:rPr>
                <w:t xml:space="preserve">tGravit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accjerkmag-mean">
              <w:r>
                <w:rPr>
                  <w:rStyle w:val="Hyperlink"/>
                </w:rPr>
                <w:t xml:space="preserve">t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accjerkmag-std">
              <w:r>
                <w:rPr>
                  <w:rStyle w:val="Hyperlink"/>
                </w:rPr>
                <w:t xml:space="preserve">t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gyromag-mean">
              <w:r>
                <w:rPr>
                  <w:rStyle w:val="Hyperlink"/>
                </w:rPr>
                <w:t xml:space="preserve">t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gyromag-std">
              <w:r>
                <w:rPr>
                  <w:rStyle w:val="Hyperlink"/>
                </w:rPr>
                <w:t xml:space="preserve">t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gyrojerkmag-mean">
              <w:r>
                <w:rPr>
                  <w:rStyle w:val="Hyperlink"/>
                </w:rPr>
                <w:t xml:space="preserve">t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tbodygyrojerkmag-std">
              <w:r>
                <w:rPr>
                  <w:rStyle w:val="Hyperlink"/>
                </w:rPr>
                <w:t xml:space="preserve">t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acc-mean-x">
              <w:r>
                <w:rPr>
                  <w:rStyle w:val="Hyperlink"/>
                </w:rPr>
                <w:t xml:space="preserve">f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acc-mean-y">
              <w:r>
                <w:rPr>
                  <w:rStyle w:val="Hyperlink"/>
                </w:rPr>
                <w:t xml:space="preserve">f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acc-mean-z">
              <w:r>
                <w:rPr>
                  <w:rStyle w:val="Hyperlink"/>
                </w:rPr>
                <w:t xml:space="preserve">f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acc-std-x">
              <w:r>
                <w:rPr>
                  <w:rStyle w:val="Hyperlink"/>
                </w:rPr>
                <w:t xml:space="preserve">f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acc-std-y">
              <w:r>
                <w:rPr>
                  <w:rStyle w:val="Hyperlink"/>
                </w:rPr>
                <w:t xml:space="preserve">f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acc-std-z">
              <w:r>
                <w:rPr>
                  <w:rStyle w:val="Hyperlink"/>
                </w:rPr>
                <w:t xml:space="preserve">f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acc-meanfreq-x">
              <w:r>
                <w:rPr>
                  <w:rStyle w:val="Hyperlink"/>
                </w:rPr>
                <w:t xml:space="preserve">fBodyAcc-meanFreq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acc-meanfreq-y">
              <w:r>
                <w:rPr>
                  <w:rStyle w:val="Hyperlink"/>
                </w:rPr>
                <w:t xml:space="preserve">fBodyAcc-meanFreq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fbodyacc-meanfreq-z">
              <w:r>
                <w:rPr>
                  <w:rStyle w:val="Hyperlink"/>
                </w:rPr>
                <w:t xml:space="preserve">fBodyAcc-meanFreq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fbodyaccjerk-mean-x">
              <w:r>
                <w:rPr>
                  <w:rStyle w:val="Hyperlink"/>
                </w:rPr>
                <w:t xml:space="preserve">f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accjerk-mean-y">
              <w:r>
                <w:rPr>
                  <w:rStyle w:val="Hyperlink"/>
                </w:rPr>
                <w:t xml:space="preserve">f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accjerk-mean-z">
              <w:r>
                <w:rPr>
                  <w:rStyle w:val="Hyperlink"/>
                </w:rPr>
                <w:t xml:space="preserve">f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accjerk-std-x">
              <w:r>
                <w:rPr>
                  <w:rStyle w:val="Hyperlink"/>
                </w:rPr>
                <w:t xml:space="preserve">f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accjerk-std-y">
              <w:r>
                <w:rPr>
                  <w:rStyle w:val="Hyperlink"/>
                </w:rPr>
                <w:t xml:space="preserve">f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accjerk-std-z">
              <w:r>
                <w:rPr>
                  <w:rStyle w:val="Hyperlink"/>
                </w:rPr>
                <w:t xml:space="preserve">f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accjerk-meanfreq-x">
              <w:r>
                <w:rPr>
                  <w:rStyle w:val="Hyperlink"/>
                </w:rPr>
                <w:t xml:space="preserve">fBodyAccJerk-meanFreq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accjerk-meanfreq-y">
              <w:r>
                <w:rPr>
                  <w:rStyle w:val="Hyperlink"/>
                </w:rPr>
                <w:t xml:space="preserve">fBodyAccJerk-meanFreq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accjerk-meanfreq-z">
              <w:r>
                <w:rPr>
                  <w:rStyle w:val="Hyperlink"/>
                </w:rPr>
                <w:t xml:space="preserve">fBodyAccJerk-meanFreq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fbodygyro-mean-x">
              <w:r>
                <w:rPr>
                  <w:rStyle w:val="Hyperlink"/>
                </w:rPr>
                <w:t xml:space="preserve">f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gyro-mean-y">
              <w:r>
                <w:rPr>
                  <w:rStyle w:val="Hyperlink"/>
                </w:rPr>
                <w:t xml:space="preserve">f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gyro-mean-z">
              <w:r>
                <w:rPr>
                  <w:rStyle w:val="Hyperlink"/>
                </w:rPr>
                <w:t xml:space="preserve">f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gyro-std-x">
              <w:r>
                <w:rPr>
                  <w:rStyle w:val="Hyperlink"/>
                </w:rPr>
                <w:t xml:space="preserve">f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gyro-std-y">
              <w:r>
                <w:rPr>
                  <w:rStyle w:val="Hyperlink"/>
                </w:rPr>
                <w:t xml:space="preserve">f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gyro-std-z">
              <w:r>
                <w:rPr>
                  <w:rStyle w:val="Hyperlink"/>
                </w:rPr>
                <w:t xml:space="preserve">f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gyro-meanfreq-x">
              <w:r>
                <w:rPr>
                  <w:rStyle w:val="Hyperlink"/>
                </w:rPr>
                <w:t xml:space="preserve">fBodyGyro-meanFreq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gyro-meanfreq-y">
              <w:r>
                <w:rPr>
                  <w:rStyle w:val="Hyperlink"/>
                </w:rPr>
                <w:t xml:space="preserve">fBodyGyro-meanFreq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fbodygyro-meanfreq-z">
              <w:r>
                <w:rPr>
                  <w:rStyle w:val="Hyperlink"/>
                </w:rPr>
                <w:t xml:space="preserve">fBodyGyro-meanFreq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fbodyaccmag-mean">
              <w:r>
                <w:rPr>
                  <w:rStyle w:val="Hyperlink"/>
                </w:rPr>
                <w:t xml:space="preserve">f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accmag-std">
              <w:r>
                <w:rPr>
                  <w:rStyle w:val="Hyperlink"/>
                </w:rPr>
                <w:t xml:space="preserve">f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accmag-meanfreq">
              <w:r>
                <w:rPr>
                  <w:rStyle w:val="Hyperlink"/>
                </w:rPr>
                <w:t xml:space="preserve">fBodyAcc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fbodybodyaccjerkmag-mean">
              <w:r>
                <w:rPr>
                  <w:rStyle w:val="Hyperlink"/>
                </w:rPr>
                <w:t xml:space="preserve">fBody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bodyaccjerkmag-std">
              <w:r>
                <w:rPr>
                  <w:rStyle w:val="Hyperlink"/>
                </w:rPr>
                <w:t xml:space="preserve">fBody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bodyaccjerkmag-meanfreq">
              <w:r>
                <w:rPr>
                  <w:rStyle w:val="Hyperlink"/>
                </w:rPr>
                <w:t xml:space="preserve">fBodyBodyAccJerk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bodygyromag-mean">
              <w:r>
                <w:rPr>
                  <w:rStyle w:val="Hyperlink"/>
                </w:rPr>
                <w:t xml:space="preserve">fBody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bodygyromag-std">
              <w:r>
                <w:rPr>
                  <w:rStyle w:val="Hyperlink"/>
                </w:rPr>
                <w:t xml:space="preserve">fBody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bodygyromag-meanfreq">
              <w:r>
                <w:rPr>
                  <w:rStyle w:val="Hyperlink"/>
                </w:rPr>
                <w:t xml:space="preserve">fBodyBodyGyro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fbodybodygyrojerkmag-mean">
              <w:r>
                <w:rPr>
                  <w:rStyle w:val="Hyperlink"/>
                </w:rPr>
                <w:t xml:space="preserve">fBody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bodygyrojerkmag-std">
              <w:r>
                <w:rPr>
                  <w:rStyle w:val="Hyperlink"/>
                </w:rPr>
                <w:t xml:space="preserve">fBody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hyperlink w:anchor="fbodybodygyrojerkmag-meanfreq">
              <w:r>
                <w:rPr>
                  <w:rStyle w:val="Hyperlink"/>
                </w:rPr>
                <w:t xml:space="preserve">fBodyBodyGyroJerk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Heading1"/>
      </w:pPr>
      <w:bookmarkStart w:id="24" w:name="variable-list"/>
      <w:bookmarkEnd w:id="24"/>
      <w:r>
        <w:t xml:space="preserve">Variable list</w:t>
      </w:r>
    </w:p>
    <w:p>
      <w:pPr>
        <w:pStyle w:val="Heading2"/>
      </w:pPr>
      <w:bookmarkStart w:id="25" w:name="subjectid"/>
      <w:bookmarkEnd w:id="25"/>
      <w:r>
        <w:t xml:space="preserve">subjectId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1-subject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activityid"/>
      <w:bookmarkEnd w:id="27"/>
      <w:r>
        <w:t xml:space="preserve">activityId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6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2-activity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bodyacc-mean-x"/>
      <w:bookmarkEnd w:id="29"/>
      <w:r>
        <w:t xml:space="preserve">tBodyAcc-mean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3-t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Note that the following possible outlier values were detected: "0.22", "0.28", "0.28", "0.28", "0.28", "0.28", "0.28", "0.29", "0.29", "0.29" (18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bodyacc-mean-y"/>
      <w:bookmarkEnd w:id="31"/>
      <w:r>
        <w:t xml:space="preserve">tBodyAcc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4-t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Note that the following possible outlier values were detected: "-0.04", "-0.03", "-0.03", "-0.03", "-0.01", "-0.01", "-0.01", "-0.01", "-0.01", "-0.01" (1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bodyacc-mean-z"/>
      <w:bookmarkEnd w:id="33"/>
      <w:r>
        <w:t xml:space="preserve">tBodyAcc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5-t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Note that the following possible outlier values were detected: "-0.15", "-0.15", "-0.14", "-0.13", "-0.13", "-0.1", "-0.1", "-0.09", "-0.09", "-0.09" (3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bodyacc-std-x"/>
      <w:bookmarkEnd w:id="35"/>
      <w:r>
        <w:t xml:space="preserve">tBodyAcc-std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6-t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bodyacc-std-y"/>
      <w:bookmarkEnd w:id="37"/>
      <w:r>
        <w:t xml:space="preserve">tBodyAcc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7-t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bodyacc-std-z"/>
      <w:bookmarkEnd w:id="39"/>
      <w:r>
        <w:t xml:space="preserve">tBodyAcc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8-t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gravityacc-mean-x"/>
      <w:bookmarkEnd w:id="41"/>
      <w:r>
        <w:t xml:space="preserve">tGravityAcc-mean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9-tGravit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Note that the following possible outlier values were detected: "-0.68", "-0.62", "-0.58", "-0.53", "-0.51", "-0.5", "-0.49", "-0.48", "-0.48", "-0.47" (37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gravityacc-mean-y"/>
      <w:bookmarkEnd w:id="43"/>
      <w:r>
        <w:t xml:space="preserve">tGravityAcc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10-tGravit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Note that the following possible outlier values were detected: "-0.48", "-0.43", "-0.42", "-0.39", "-0.38", "-0.37", "-0.37", "-0.36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gravityacc-mean-z"/>
      <w:bookmarkEnd w:id="45"/>
      <w:r>
        <w:t xml:space="preserve">tGravityAcc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11-tGravit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Note that the following possible outlier values were detected: "-0.5", "-0.42", "-0.4", "-0.39", "-0.38", "0.72", "0.72", "0.77", "0.79", "0.84" (5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gravityacc-std-x"/>
      <w:bookmarkEnd w:id="47"/>
      <w:r>
        <w:t xml:space="preserve">tGravityAcc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12-tGravit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Note that the following possible outlier values were detected: "-0.83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gravityacc-std-y"/>
      <w:bookmarkEnd w:id="49"/>
      <w:r>
        <w:t xml:space="preserve">tGravityAcc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13-tGravit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Note that the following possible outlier values were detected: "-0.99", "-0.99", "-0.99", "-0.99", "-0.99", "-0.99", "-0.64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gravityacc-std-z"/>
      <w:bookmarkEnd w:id="51"/>
      <w:r>
        <w:t xml:space="preserve">tGravityAcc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14-tGravit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Note that the following possible outlier values were detected: "-0.99", "-0.99", "-0.99", "-0.99", "-0.99", "-0.98", "-0.98", "-0.98", "-0.98", "-0.61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bodyaccjerk-mean-x"/>
      <w:bookmarkEnd w:id="53"/>
      <w:r>
        <w:t xml:space="preserve">tBodyAccJerk-mean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15-t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Note that the following possible outlier values were detected: "0.04", "0.04", "0.05", "0.05", "0.06", "0.06", "0.06", "0.06", "0.06", "0.06" (14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bodyaccjerk-mean-y"/>
      <w:bookmarkEnd w:id="55"/>
      <w:r>
        <w:t xml:space="preserve">tBodyAccJerk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16-t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Note that the following possible outlier values were detected: "0.02", "0.02", "0.02", "0.02", "0.02", "0.02", "0.02", "0.02", "0.02", "0.02" (16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bodyaccjerk-mean-z"/>
      <w:bookmarkEnd w:id="57"/>
      <w:r>
        <w:t xml:space="preserve">tBodyAccJerk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17-t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Note that the following possible outlier values were detected: "-0.07", "-0.05", "-0.05", "-0.04", "-0.04", "-0.03", "0.02", "0.02", "0.02", "0.02" (3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bodyaccjerk-std-x"/>
      <w:bookmarkEnd w:id="59"/>
      <w:r>
        <w:t xml:space="preserve">tBodyAcc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18-t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tbodyaccjerk-std-y"/>
      <w:bookmarkEnd w:id="61"/>
      <w:r>
        <w:t xml:space="preserve">tBodyAcc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19-t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bodyaccjerk-std-z"/>
      <w:bookmarkEnd w:id="63"/>
      <w:r>
        <w:t xml:space="preserve">tBodyAcc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20-t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bodygyro-mean-x"/>
      <w:bookmarkEnd w:id="65"/>
      <w:r>
        <w:t xml:space="preserve">tBodyGyro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21-t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t xml:space="preserve">Note that the following possible outlier values were detected: "-0.21", "-0.16", "-0.16", "-0.14", "-0.14", "-0.14", "-0.14", "0", "0", "0.01" (21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tbodygyro-mean-y"/>
      <w:bookmarkEnd w:id="67"/>
      <w:r>
        <w:t xml:space="preserve">tBodyGyro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22-t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Note that the following possible outlier values were detected: "-0.2", "-0.18", "-0.17", "-0.17", "-0.16", "-0.16", "-0.15", "-0.15", "-0.15", "-0.14" (13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tbodygyro-mean-z"/>
      <w:bookmarkEnd w:id="69"/>
      <w:r>
        <w:t xml:space="preserve">tBodyGyro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23-t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Note that the following possible outlier values were detected: "-0.07", "-0.04", "-0.03", "-0.01", "-0.01", "0", "0.02", "0.02", "0.02", "0.02" (10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tbodygyro-std-x"/>
      <w:bookmarkEnd w:id="71"/>
      <w:r>
        <w:t xml:space="preserve">tBodyGyro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24-t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tbodygyro-std-y"/>
      <w:bookmarkEnd w:id="73"/>
      <w:r>
        <w:t xml:space="preserve">tBodyGyro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25-t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tbodygyro-std-z"/>
      <w:bookmarkEnd w:id="75"/>
      <w:r>
        <w:t xml:space="preserve">tBodyGyro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26-t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tbodygyrojerk-mean-x"/>
      <w:bookmarkEnd w:id="77"/>
      <w:r>
        <w:t xml:space="preserve">tBodyGyroJerk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27-tBodyGyro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Note that the following possible outlier values were detected: "-0.16", "-0.16", "-0.15", "-0.15", "-0.15", "-0.14", "-0.14", "-0.14", "-0.14", "-0.14" (26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tbodygyrojerk-mean-y"/>
      <w:bookmarkEnd w:id="79"/>
      <w:r>
        <w:t xml:space="preserve">tBodyGyroJerk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28-tBodyGyro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Note that the following possible outlier values were detected: "-0.08", "-0.07", "-0.07", "-0.07", "-0.07", "-0.07", "-0.07", "-0.03", "-0.03", "-0.03" (14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tbodygyrojerk-mean-z"/>
      <w:bookmarkEnd w:id="81"/>
      <w:r>
        <w:t xml:space="preserve">tBodyGyroJerk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29-tBodyGyro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Note that the following possible outlier values were detected: "-0.04", "-0.04", "-0.04", "-0.04", "-0.04", "-0.04", "-0.04", "-0.04", "-0.04", "-0.04" (12 additional values omitted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tbodygyrojerk-std-x"/>
      <w:bookmarkEnd w:id="83"/>
      <w:r>
        <w:t xml:space="preserve">tBodyGyro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30-tBodyGyro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tbodygyrojerk-std-y"/>
      <w:bookmarkEnd w:id="85"/>
      <w:r>
        <w:t xml:space="preserve">tBodyGyro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31-tBodyGyro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tbodygyrojerk-std-z"/>
      <w:bookmarkEnd w:id="87"/>
      <w:r>
        <w:t xml:space="preserve">tBodyGyro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32-tBodyGyro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tbodyaccmag-mean"/>
      <w:bookmarkEnd w:id="89"/>
      <w:r>
        <w:t xml:space="preserve">tBod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33-t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tbodyaccmag-std"/>
      <w:bookmarkEnd w:id="91"/>
      <w:r>
        <w:t xml:space="preserve">tBod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34-t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tgravityaccmag-mean"/>
      <w:bookmarkEnd w:id="93"/>
      <w:r>
        <w:t xml:space="preserve">tGravit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35-tGravit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tgravityaccmag-std"/>
      <w:bookmarkEnd w:id="95"/>
      <w:r>
        <w:t xml:space="preserve">tGravit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36-tGravit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tbodyaccjerkmag-mean"/>
      <w:bookmarkEnd w:id="97"/>
      <w:r>
        <w:t xml:space="preserve">tBodyAcc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37-t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tbodyaccjerkmag-std"/>
      <w:bookmarkEnd w:id="99"/>
      <w:r>
        <w:t xml:space="preserve">tBodyAcc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38-t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tbodygyromag-mean"/>
      <w:bookmarkEnd w:id="101"/>
      <w:r>
        <w:t xml:space="preserve">tBodyGyro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39-t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tbodygyromag-std"/>
      <w:bookmarkEnd w:id="103"/>
      <w:r>
        <w:t xml:space="preserve">tBodyGyro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40-t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tbodygyrojerkmag-mean"/>
      <w:bookmarkEnd w:id="105"/>
      <w:r>
        <w:t xml:space="preserve">tBodyGyro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41-t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tbodygyrojerkmag-std"/>
      <w:bookmarkEnd w:id="107"/>
      <w:r>
        <w:t xml:space="preserve">tBodyGyro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42-t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fbodyacc-mean-x"/>
      <w:bookmarkEnd w:id="109"/>
      <w:r>
        <w:t xml:space="preserve">fBodyAcc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43-f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fbodyacc-mean-y"/>
      <w:bookmarkEnd w:id="111"/>
      <w:r>
        <w:t xml:space="preserve">fBodyAcc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44-f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fbodyacc-mean-z"/>
      <w:bookmarkEnd w:id="113"/>
      <w:r>
        <w:t xml:space="preserve">fBodyAcc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45-f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fbodyacc-std-x"/>
      <w:bookmarkEnd w:id="115"/>
      <w:r>
        <w:t xml:space="preserve">fBodyAcc-std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46-f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fbodyacc-std-y"/>
      <w:bookmarkEnd w:id="117"/>
      <w:r>
        <w:t xml:space="preserve">fBodyAcc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47-f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fbodyacc-std-z"/>
      <w:bookmarkEnd w:id="119"/>
      <w:r>
        <w:t xml:space="preserve">fBodyAcc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48-f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fbodyacc-meanfreq-x"/>
      <w:bookmarkEnd w:id="121"/>
      <w:r>
        <w:t xml:space="preserve">fBodyAcc-meanFreq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49-fBodyAcc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fbodyacc-meanfreq-y"/>
      <w:bookmarkEnd w:id="123"/>
      <w:r>
        <w:t xml:space="preserve">fBodyAcc-meanFreq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50-fBodyAcc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Note that the following possible outlier values were detected: "-0.38", "-0.37", "-0.33", "0.37", "0.47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fbodyacc-meanfreq-z"/>
      <w:bookmarkEnd w:id="125"/>
      <w:r>
        <w:t xml:space="preserve">fBodyAcc-meanFreq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51-fBodyAcc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Note that the following possible outlier values were detected: "-0.52", "-0.51", "-0.51", "-0.49", "-0.46", "0.4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fbodyaccjerk-mean-x"/>
      <w:bookmarkEnd w:id="127"/>
      <w:r>
        <w:t xml:space="preserve">fBodyAccJerk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52-f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fbodyaccjerk-mean-y"/>
      <w:bookmarkEnd w:id="129"/>
      <w:r>
        <w:t xml:space="preserve">fBodyAccJerk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53-f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fbodyaccjerk-mean-z"/>
      <w:bookmarkEnd w:id="131"/>
      <w:r>
        <w:t xml:space="preserve">fBodyAccJerk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54-f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fbodyaccjerk-std-x"/>
      <w:bookmarkEnd w:id="133"/>
      <w:r>
        <w:t xml:space="preserve">fBodyAcc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55-f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5" w:name="fbodyaccjerk-std-y"/>
      <w:bookmarkEnd w:id="135"/>
      <w:r>
        <w:t xml:space="preserve">fBodyAcc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56-f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7" w:name="fbodyaccjerk-std-z"/>
      <w:bookmarkEnd w:id="137"/>
      <w:r>
        <w:t xml:space="preserve">fBodyAcc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57-f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fbodyaccjerk-meanfreq-x"/>
      <w:bookmarkEnd w:id="139"/>
      <w:r>
        <w:t xml:space="preserve">fBodyAccJerk-meanFreq()-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58-fBodyAccJerk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fbodyaccjerk-meanfreq-y"/>
      <w:bookmarkEnd w:id="141"/>
      <w:r>
        <w:t xml:space="preserve">fBodyAccJerk-meanFreq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59-fBodyAccJerk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fbodyaccjerk-meanfreq-z"/>
      <w:bookmarkEnd w:id="143"/>
      <w:r>
        <w:t xml:space="preserve">fBodyAccJerk-meanFreq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60-fBodyAccJerk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Note that the following possible outlier values were detected: "0.23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fbodygyro-mean-x"/>
      <w:bookmarkEnd w:id="145"/>
      <w:r>
        <w:t xml:space="preserve">fBodyGyro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61-f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7" w:name="fbodygyro-mean-y"/>
      <w:bookmarkEnd w:id="147"/>
      <w:r>
        <w:t xml:space="preserve">fBodyGyro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62-f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fbodygyro-mean-z"/>
      <w:bookmarkEnd w:id="149"/>
      <w:r>
        <w:t xml:space="preserve">fBodyGyro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63-f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1" w:name="fbodygyro-std-x"/>
      <w:bookmarkEnd w:id="151"/>
      <w:r>
        <w:t xml:space="preserve">fBodyGyro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64-f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fbodygyro-std-y"/>
      <w:bookmarkEnd w:id="153"/>
      <w:r>
        <w:t xml:space="preserve">fBodyGyro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65-f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fbodygyro-std-z"/>
      <w:bookmarkEnd w:id="155"/>
      <w:r>
        <w:t xml:space="preserve">fBodyGyro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66-f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fbodygyro-meanfreq-x"/>
      <w:bookmarkEnd w:id="157"/>
      <w:r>
        <w:t xml:space="preserve">fBodyGyro-meanFreq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67-fBodyGyro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fbodygyro-meanfreq-y"/>
      <w:bookmarkEnd w:id="159"/>
      <w:r>
        <w:t xml:space="preserve">fBodyGyro-meanFreq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68-fBodyGyro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Note that the following possible outlier values were detected: "0.27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fbodygyro-meanfreq-z"/>
      <w:bookmarkEnd w:id="161"/>
      <w:r>
        <w:t xml:space="preserve">fBodyGyro-meanFreq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69-fBodyGyro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Note that the following possible outlier values were detected: "-0.51", "-0.5", "0.29", "0.3", "0.3", "0.38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3" w:name="fbodyaccmag-mean"/>
      <w:bookmarkEnd w:id="163"/>
      <w:r>
        <w:t xml:space="preserve">fBod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70-f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5" w:name="fbodyaccmag-std"/>
      <w:bookmarkEnd w:id="165"/>
      <w:r>
        <w:t xml:space="preserve">fBod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71-f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7" w:name="fbodyaccmag-meanfreq"/>
      <w:bookmarkEnd w:id="167"/>
      <w:r>
        <w:t xml:space="preserve">fBodyAccMag-meanFreq(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72-fBodyAcc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Note that the following possible outlier values were detected: "0.44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9" w:name="fbodybodyaccjerkmag-mean"/>
      <w:bookmarkEnd w:id="169"/>
      <w:r>
        <w:t xml:space="preserve">fBodyBodyAcc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73-fBody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1" w:name="fbodybodyaccjerkmag-std"/>
      <w:bookmarkEnd w:id="171"/>
      <w:r>
        <w:t xml:space="preserve">fBodyBodyAcc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74-fBody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3" w:name="fbodybodyaccjerkmag-meanfreq"/>
      <w:bookmarkEnd w:id="173"/>
      <w:r>
        <w:t xml:space="preserve">fBodyBodyAccJerkMag-meanFreq(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75-fBodyBodyAccJerk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5" w:name="fbodybodygyromag-mean"/>
      <w:bookmarkEnd w:id="175"/>
      <w:r>
        <w:t xml:space="preserve">fBodyBodyGyro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76-fBody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7" w:name="fbodybodygyromag-std"/>
      <w:bookmarkEnd w:id="177"/>
      <w:r>
        <w:t xml:space="preserve">fBodyBodyGyro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77-fBody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9" w:name="fbodybodygyromag-meanfreq"/>
      <w:bookmarkEnd w:id="179"/>
      <w:r>
        <w:t xml:space="preserve">fBodyBodyGyroMag-meanFreq(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78-fBodyBodyGyro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Note that the following possible outlier values were detected: "-0.46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1" w:name="fbodybodygyrojerkmag-mean"/>
      <w:bookmarkEnd w:id="181"/>
      <w:r>
        <w:t xml:space="preserve">fBodyBodyGyro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79-fBody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3" w:name="fbodybodygyrojerkmag-std"/>
      <w:bookmarkEnd w:id="183"/>
      <w:r>
        <w:t xml:space="preserve">fBodyBodyGyro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80-fBody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5" w:name="fbodybodygyrojerkmag-meanfreq"/>
      <w:bookmarkEnd w:id="185"/>
      <w:r>
        <w:t xml:space="preserve">fBodyBodyGyroJerkMag-meanFreq(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tidy_data_files/figure-docx/Var-81-fBodyBodyGyroJerk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Note that the following possible outlier values were detected: "-0.18", "-0.13", "-0.13", "-0.11", "-0.1", "-0.08", "-0.07", "-0.05", "-0.05", "-0.05" (1 additional values omitted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27"/>
          <w:ilvl w:val="0"/>
        </w:numPr>
      </w:pPr>
      <w:r>
        <w:t xml:space="preserve">Created by Scott Robertson (username:</w:t>
      </w:r>
      <w:r>
        <w:t xml:space="preserve"> </w:t>
      </w:r>
      <w:r>
        <w:rPr>
          <w:rStyle w:val="VerbatimChar"/>
        </w:rPr>
        <w:t xml:space="preserve">scottrobertson</w:t>
      </w:r>
      <w:r>
        <w:t xml:space="preserve">).</w:t>
      </w:r>
    </w:p>
    <w:p>
      <w:pPr>
        <w:numPr>
          <w:numId w:val="1027"/>
          <w:ilvl w:val="0"/>
        </w:numPr>
      </w:pPr>
      <w:r>
        <w:t xml:space="preserve">Report creation time: Mon Sep 03 2018 12:17:00</w:t>
      </w:r>
    </w:p>
    <w:p>
      <w:pPr>
        <w:numPr>
          <w:numId w:val="1027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/Users/scottrobertson/R Programming/Coursera</w:t>
      </w:r>
    </w:p>
    <w:p>
      <w:pPr>
        <w:numPr>
          <w:numId w:val="1027"/>
          <w:ilvl w:val="0"/>
        </w:numPr>
      </w:pPr>
      <w:r>
        <w:t xml:space="preserve">dataMaid v1.1.2 [Pkg: 2018-05-03 from CRAN (R 3.5.1)]</w:t>
      </w:r>
    </w:p>
    <w:p>
      <w:pPr>
        <w:numPr>
          <w:numId w:val="1027"/>
          <w:ilvl w:val="0"/>
        </w:numPr>
      </w:pPr>
      <w:r>
        <w:t xml:space="preserve">R version 3.5.1 (2018-07-02).</w:t>
      </w:r>
    </w:p>
    <w:p>
      <w:pPr>
        <w:numPr>
          <w:numId w:val="1027"/>
          <w:ilvl w:val="0"/>
        </w:numPr>
      </w:pPr>
      <w:r>
        <w:t xml:space="preserve">Platform: x86_64-apple-darwin17.7.0 (64-bit)(macOS High Sierra 10.13.6).</w:t>
      </w:r>
    </w:p>
    <w:p>
      <w:pPr>
        <w:numPr>
          <w:numId w:val="1027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tidy_data, replace = TRUE, visuals = setVisuals(all = "basicVisual"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c22b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3a26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8" Target="media/rId28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30" Target="media/rId30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32" Target="media/rId3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34" Target="media/rId34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142" Target="media/rId142.png" /><Relationship Type="http://schemas.openxmlformats.org/officeDocument/2006/relationships/image" Id="rId36" Target="media/rId36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38" Target="media/rId38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182" Target="media/rId182.png" /><Relationship Type="http://schemas.openxmlformats.org/officeDocument/2006/relationships/image" Id="rId40" Target="media/rId40.png" /><Relationship Type="http://schemas.openxmlformats.org/officeDocument/2006/relationships/image" Id="rId184" Target="media/rId184.png" /><Relationship Type="http://schemas.openxmlformats.org/officeDocument/2006/relationships/image" Id="rId186" Target="media/rId186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_data</dc:title>
  <dc:creator/>
  <dcterms:created xsi:type="dcterms:W3CDTF">2018-09-03T11:20:55Z</dcterms:created>
  <dcterms:modified xsi:type="dcterms:W3CDTF">2018-09-03T11:20:55Z</dcterms:modified>
</cp:coreProperties>
</file>